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89E" w:rsidRPr="00685C08" w:rsidRDefault="00856A85" w:rsidP="00685C08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685C08">
        <w:rPr>
          <w:rFonts w:cstheme="minorHAnsi"/>
          <w:b/>
          <w:sz w:val="28"/>
          <w:szCs w:val="28"/>
        </w:rPr>
        <w:t xml:space="preserve">Terminy </w:t>
      </w:r>
      <w:r w:rsidR="006C1351" w:rsidRPr="00685C08">
        <w:rPr>
          <w:rFonts w:cstheme="minorHAnsi"/>
          <w:b/>
          <w:sz w:val="28"/>
          <w:szCs w:val="28"/>
        </w:rPr>
        <w:t xml:space="preserve">konsultacji pracowników </w:t>
      </w:r>
      <w:r w:rsidR="00A14BF5" w:rsidRPr="00685C08">
        <w:rPr>
          <w:rFonts w:cstheme="minorHAnsi"/>
          <w:b/>
          <w:sz w:val="28"/>
          <w:szCs w:val="28"/>
        </w:rPr>
        <w:t>Katedra</w:t>
      </w:r>
      <w:r w:rsidR="00721B14" w:rsidRPr="00685C08">
        <w:rPr>
          <w:rFonts w:cstheme="minorHAnsi"/>
          <w:b/>
          <w:sz w:val="28"/>
          <w:szCs w:val="28"/>
        </w:rPr>
        <w:t xml:space="preserve"> Fizyki Technicznej i Nanotechnologii</w:t>
      </w:r>
    </w:p>
    <w:p w:rsidR="00856A85" w:rsidRDefault="00856A85" w:rsidP="00685C08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685C08">
        <w:rPr>
          <w:rFonts w:cstheme="minorHAnsi"/>
          <w:b/>
          <w:sz w:val="28"/>
          <w:szCs w:val="28"/>
        </w:rPr>
        <w:t>w se</w:t>
      </w:r>
      <w:r w:rsidR="00856DD4" w:rsidRPr="00685C08">
        <w:rPr>
          <w:rFonts w:cstheme="minorHAnsi"/>
          <w:b/>
          <w:sz w:val="28"/>
          <w:szCs w:val="28"/>
        </w:rPr>
        <w:t xml:space="preserve">mestrze </w:t>
      </w:r>
      <w:r w:rsidR="003D6F48" w:rsidRPr="00685C08">
        <w:rPr>
          <w:rFonts w:cstheme="minorHAnsi"/>
          <w:b/>
          <w:sz w:val="28"/>
          <w:szCs w:val="28"/>
        </w:rPr>
        <w:t>zimowym</w:t>
      </w:r>
      <w:r w:rsidR="00856DD4" w:rsidRPr="00685C08">
        <w:rPr>
          <w:rFonts w:cstheme="minorHAnsi"/>
          <w:b/>
          <w:sz w:val="28"/>
          <w:szCs w:val="28"/>
        </w:rPr>
        <w:t xml:space="preserve"> roku akad</w:t>
      </w:r>
      <w:r w:rsidR="0027077E" w:rsidRPr="00685C08">
        <w:rPr>
          <w:rFonts w:cstheme="minorHAnsi"/>
          <w:b/>
          <w:sz w:val="28"/>
          <w:szCs w:val="28"/>
        </w:rPr>
        <w:t>emickiego</w:t>
      </w:r>
      <w:r w:rsidR="00856DD4" w:rsidRPr="00685C08">
        <w:rPr>
          <w:rFonts w:cstheme="minorHAnsi"/>
          <w:b/>
          <w:sz w:val="28"/>
          <w:szCs w:val="28"/>
        </w:rPr>
        <w:t xml:space="preserve">  202</w:t>
      </w:r>
      <w:r w:rsidR="003D6F48" w:rsidRPr="00685C08">
        <w:rPr>
          <w:rFonts w:cstheme="minorHAnsi"/>
          <w:b/>
          <w:sz w:val="28"/>
          <w:szCs w:val="28"/>
        </w:rPr>
        <w:t>2</w:t>
      </w:r>
      <w:r w:rsidR="00856DD4" w:rsidRPr="00685C08">
        <w:rPr>
          <w:rFonts w:cstheme="minorHAnsi"/>
          <w:b/>
          <w:sz w:val="28"/>
          <w:szCs w:val="28"/>
        </w:rPr>
        <w:t>/202</w:t>
      </w:r>
      <w:r w:rsidR="003D6F48" w:rsidRPr="00685C08">
        <w:rPr>
          <w:rFonts w:cstheme="minorHAnsi"/>
          <w:b/>
          <w:sz w:val="28"/>
          <w:szCs w:val="28"/>
        </w:rPr>
        <w:t>3</w:t>
      </w:r>
    </w:p>
    <w:p w:rsidR="00685C08" w:rsidRPr="00685C08" w:rsidRDefault="00685C08" w:rsidP="00685C08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680"/>
        <w:gridCol w:w="3960"/>
        <w:gridCol w:w="3293"/>
        <w:gridCol w:w="3119"/>
        <w:gridCol w:w="2942"/>
      </w:tblGrid>
      <w:tr w:rsidR="0063789E" w:rsidRPr="00685C08" w:rsidTr="00605961">
        <w:trPr>
          <w:jc w:val="center"/>
        </w:trPr>
        <w:tc>
          <w:tcPr>
            <w:tcW w:w="680" w:type="dxa"/>
            <w:vMerge w:val="restart"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L.P.</w:t>
            </w:r>
          </w:p>
        </w:tc>
        <w:tc>
          <w:tcPr>
            <w:tcW w:w="3960" w:type="dxa"/>
            <w:vMerge w:val="restart"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Imię i nazwisko prowadzącego</w:t>
            </w:r>
          </w:p>
        </w:tc>
        <w:tc>
          <w:tcPr>
            <w:tcW w:w="6412" w:type="dxa"/>
            <w:gridSpan w:val="2"/>
            <w:vAlign w:val="center"/>
          </w:tcPr>
          <w:p w:rsidR="0063789E" w:rsidRPr="00685C08" w:rsidRDefault="00831A21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Dzień i godzina k</w:t>
            </w:r>
            <w:r w:rsidR="0063789E" w:rsidRPr="00685C08">
              <w:rPr>
                <w:rFonts w:cstheme="minorHAnsi"/>
                <w:b/>
                <w:sz w:val="24"/>
                <w:szCs w:val="24"/>
              </w:rPr>
              <w:t>onsultacji</w:t>
            </w:r>
          </w:p>
        </w:tc>
        <w:tc>
          <w:tcPr>
            <w:tcW w:w="2942" w:type="dxa"/>
            <w:vMerge w:val="restart"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Miejsce konsultacji</w:t>
            </w:r>
          </w:p>
        </w:tc>
      </w:tr>
      <w:tr w:rsidR="0063789E" w:rsidRPr="00685C08" w:rsidTr="00605961">
        <w:trPr>
          <w:jc w:val="center"/>
        </w:trPr>
        <w:tc>
          <w:tcPr>
            <w:tcW w:w="680" w:type="dxa"/>
            <w:vMerge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960" w:type="dxa"/>
            <w:vMerge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293" w:type="dxa"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Studia stacjonarne</w:t>
            </w:r>
          </w:p>
        </w:tc>
        <w:tc>
          <w:tcPr>
            <w:tcW w:w="3119" w:type="dxa"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685C08">
              <w:rPr>
                <w:rFonts w:cstheme="minorHAnsi"/>
                <w:b/>
                <w:sz w:val="24"/>
                <w:szCs w:val="24"/>
              </w:rPr>
              <w:t>Studia niestacjonarne</w:t>
            </w:r>
          </w:p>
        </w:tc>
        <w:tc>
          <w:tcPr>
            <w:tcW w:w="2942" w:type="dxa"/>
            <w:vMerge/>
            <w:vAlign w:val="center"/>
          </w:tcPr>
          <w:p w:rsidR="0063789E" w:rsidRPr="00685C08" w:rsidRDefault="0063789E" w:rsidP="00C939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63789E" w:rsidRPr="00685C08" w:rsidTr="00605961">
        <w:trPr>
          <w:jc w:val="center"/>
        </w:trPr>
        <w:tc>
          <w:tcPr>
            <w:tcW w:w="680" w:type="dxa"/>
            <w:vAlign w:val="center"/>
          </w:tcPr>
          <w:p w:rsidR="0063789E" w:rsidRPr="00685C08" w:rsidRDefault="00721B14" w:rsidP="00974F06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63789E" w:rsidRPr="00685C08" w:rsidRDefault="00721B14" w:rsidP="00974F06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>Ewa Dobruchowska</w:t>
            </w:r>
          </w:p>
        </w:tc>
        <w:tc>
          <w:tcPr>
            <w:tcW w:w="3293" w:type="dxa"/>
            <w:vAlign w:val="center"/>
          </w:tcPr>
          <w:p w:rsidR="0063789E" w:rsidRPr="00685C08" w:rsidRDefault="00721B14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Środa, godz. 14-16</w:t>
            </w:r>
          </w:p>
        </w:tc>
        <w:tc>
          <w:tcPr>
            <w:tcW w:w="3119" w:type="dxa"/>
            <w:vAlign w:val="center"/>
          </w:tcPr>
          <w:p w:rsidR="0063789E" w:rsidRPr="00685C08" w:rsidRDefault="00721B14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Niedziela, godz. 12-14</w:t>
            </w:r>
          </w:p>
        </w:tc>
        <w:tc>
          <w:tcPr>
            <w:tcW w:w="2942" w:type="dxa"/>
            <w:vAlign w:val="center"/>
          </w:tcPr>
          <w:p w:rsidR="0063789E" w:rsidRPr="00685C08" w:rsidRDefault="00721B14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06-14H, Śniadeckich 2</w:t>
            </w:r>
          </w:p>
        </w:tc>
      </w:tr>
      <w:tr w:rsidR="00EF616E" w:rsidRPr="00685C08" w:rsidTr="00736781">
        <w:trPr>
          <w:jc w:val="center"/>
        </w:trPr>
        <w:tc>
          <w:tcPr>
            <w:tcW w:w="680" w:type="dxa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2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 xml:space="preserve">Oliwia </w:t>
            </w:r>
            <w:proofErr w:type="spellStart"/>
            <w:r w:rsidRPr="00685C08">
              <w:rPr>
                <w:rFonts w:cstheme="minorHAnsi"/>
              </w:rPr>
              <w:t>Łupicka-Maciejewska</w:t>
            </w:r>
            <w:proofErr w:type="spellEnd"/>
          </w:p>
        </w:tc>
        <w:tc>
          <w:tcPr>
            <w:tcW w:w="3293" w:type="dxa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Wtorek godz. 15:00 – 17:00</w:t>
            </w:r>
          </w:p>
        </w:tc>
        <w:tc>
          <w:tcPr>
            <w:tcW w:w="3119" w:type="dxa"/>
          </w:tcPr>
          <w:p w:rsidR="00EF616E" w:rsidRPr="00685C08" w:rsidRDefault="00EB2EF7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-</w:t>
            </w:r>
          </w:p>
        </w:tc>
        <w:tc>
          <w:tcPr>
            <w:tcW w:w="2942" w:type="dxa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Sala 203 G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3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>Witold Gulbiński</w:t>
            </w:r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Czwartek, godz. 12-14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Niedziela, godz. 11:30-13:30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06-11H, Śniadeckich 2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4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>Mieczysław Pancielejko</w:t>
            </w:r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Czwartek, godz. 14-16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Sobota, godz. 11-12:20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06-9H, Śniadeckich 2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5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>Tomasz Suszko</w:t>
            </w:r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Środa, 11:15–12:45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Niedziela, 8:15–9:45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Stacj.:106-12H, Śniadeckich 2</w:t>
            </w:r>
          </w:p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proofErr w:type="spellStart"/>
            <w:r w:rsidRPr="00685C08">
              <w:rPr>
                <w:rFonts w:cstheme="minorHAnsi"/>
              </w:rPr>
              <w:t>N</w:t>
            </w:r>
            <w:r w:rsidR="001115AF" w:rsidRPr="00685C08">
              <w:rPr>
                <w:rFonts w:cstheme="minorHAnsi"/>
              </w:rPr>
              <w:t>ie</w:t>
            </w:r>
            <w:r w:rsidRPr="00685C08">
              <w:rPr>
                <w:rFonts w:cstheme="minorHAnsi"/>
              </w:rPr>
              <w:t>stacj</w:t>
            </w:r>
            <w:proofErr w:type="spellEnd"/>
            <w:r w:rsidRPr="00685C08">
              <w:rPr>
                <w:rFonts w:cstheme="minorHAnsi"/>
              </w:rPr>
              <w:t>.: 104D, Racławicka</w:t>
            </w:r>
            <w:r w:rsidR="001115AF" w:rsidRPr="00685C08">
              <w:rPr>
                <w:rFonts w:cstheme="minorHAnsi"/>
              </w:rPr>
              <w:t xml:space="preserve"> 15-17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6</w:t>
            </w:r>
            <w:r w:rsidR="00685C08">
              <w:rPr>
                <w:rFonts w:cstheme="minorHAnsi"/>
              </w:rPr>
              <w:t>.</w:t>
            </w:r>
          </w:p>
        </w:tc>
        <w:tc>
          <w:tcPr>
            <w:tcW w:w="3960" w:type="dxa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>Jan Walkowicz</w:t>
            </w:r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Środa 13.00 – 14.00</w:t>
            </w:r>
          </w:p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Piątek 13.00 – 14.00</w:t>
            </w:r>
          </w:p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(w dniach zajęć dla Filii PK)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Piątek 14.45 – 16.45</w:t>
            </w:r>
          </w:p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(w dniach zjazdów)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06-5H/206-3H (lab.)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Merge w:val="restart"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7</w:t>
            </w:r>
            <w:r w:rsidR="00685C08">
              <w:rPr>
                <w:rFonts w:cstheme="minorHAnsi"/>
              </w:rPr>
              <w:t>.</w:t>
            </w:r>
            <w:bookmarkStart w:id="0" w:name="_GoBack"/>
            <w:bookmarkEnd w:id="0"/>
          </w:p>
        </w:tc>
        <w:tc>
          <w:tcPr>
            <w:tcW w:w="3960" w:type="dxa"/>
            <w:vMerge w:val="restart"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  <w:r w:rsidRPr="00685C08">
              <w:rPr>
                <w:rFonts w:cstheme="minorHAnsi"/>
              </w:rPr>
              <w:t xml:space="preserve">Bogdan </w:t>
            </w:r>
            <w:proofErr w:type="spellStart"/>
            <w:r w:rsidRPr="00685C08">
              <w:rPr>
                <w:rFonts w:cstheme="minorHAnsi"/>
              </w:rPr>
              <w:t>Warcholiński</w:t>
            </w:r>
            <w:proofErr w:type="spellEnd"/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  <w:color w:val="000000"/>
              </w:rPr>
              <w:t>Poniedziałek, 8</w:t>
            </w:r>
            <w:r w:rsidRPr="00685C08">
              <w:rPr>
                <w:rFonts w:cstheme="minorHAnsi"/>
                <w:color w:val="000000"/>
                <w:vertAlign w:val="superscript"/>
              </w:rPr>
              <w:t>30</w:t>
            </w:r>
            <w:r w:rsidRPr="00685C08">
              <w:rPr>
                <w:rFonts w:cstheme="minorHAnsi"/>
                <w:color w:val="000000"/>
              </w:rPr>
              <w:t xml:space="preserve"> - 9</w:t>
            </w:r>
            <w:r w:rsidRPr="00685C08">
              <w:rPr>
                <w:rFonts w:cstheme="minorHAnsi"/>
                <w:color w:val="000000"/>
                <w:vertAlign w:val="superscript"/>
              </w:rPr>
              <w:t>15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 xml:space="preserve">Sobota, </w:t>
            </w:r>
            <w:r w:rsidRPr="00685C08">
              <w:rPr>
                <w:rFonts w:cstheme="minorHAnsi"/>
                <w:color w:val="000000"/>
              </w:rPr>
              <w:t>9</w:t>
            </w:r>
            <w:r w:rsidRPr="00685C08">
              <w:rPr>
                <w:rFonts w:cstheme="minorHAnsi"/>
                <w:color w:val="000000"/>
                <w:vertAlign w:val="superscript"/>
              </w:rPr>
              <w:t>45</w:t>
            </w:r>
            <w:r w:rsidRPr="00685C08">
              <w:rPr>
                <w:rFonts w:cstheme="minorHAnsi"/>
                <w:color w:val="000000"/>
              </w:rPr>
              <w:t xml:space="preserve"> - 10</w:t>
            </w:r>
            <w:r w:rsidRPr="00685C08">
              <w:rPr>
                <w:rFonts w:cstheme="minorHAnsi"/>
                <w:color w:val="000000"/>
                <w:vertAlign w:val="superscript"/>
              </w:rPr>
              <w:t>30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Szczecinek</w:t>
            </w:r>
          </w:p>
        </w:tc>
      </w:tr>
      <w:tr w:rsidR="00EF616E" w:rsidRPr="00685C08" w:rsidTr="00605961">
        <w:trPr>
          <w:jc w:val="center"/>
        </w:trPr>
        <w:tc>
          <w:tcPr>
            <w:tcW w:w="680" w:type="dxa"/>
            <w:vMerge/>
            <w:vAlign w:val="center"/>
          </w:tcPr>
          <w:p w:rsidR="00EF616E" w:rsidRPr="00685C08" w:rsidRDefault="00EF616E" w:rsidP="00EF616E">
            <w:pPr>
              <w:jc w:val="center"/>
              <w:rPr>
                <w:rFonts w:cstheme="minorHAnsi"/>
              </w:rPr>
            </w:pPr>
          </w:p>
        </w:tc>
        <w:tc>
          <w:tcPr>
            <w:tcW w:w="3960" w:type="dxa"/>
            <w:vMerge/>
            <w:vAlign w:val="center"/>
          </w:tcPr>
          <w:p w:rsidR="00EF616E" w:rsidRPr="00685C08" w:rsidRDefault="00EF616E" w:rsidP="00EF616E">
            <w:pPr>
              <w:rPr>
                <w:rFonts w:cstheme="minorHAnsi"/>
              </w:rPr>
            </w:pPr>
          </w:p>
        </w:tc>
        <w:tc>
          <w:tcPr>
            <w:tcW w:w="3293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 xml:space="preserve">Piątek, </w:t>
            </w:r>
            <w:r w:rsidRPr="00685C08">
              <w:rPr>
                <w:rFonts w:cstheme="minorHAnsi"/>
                <w:color w:val="000000"/>
              </w:rPr>
              <w:t>8</w:t>
            </w:r>
            <w:r w:rsidRPr="00685C08">
              <w:rPr>
                <w:rFonts w:cstheme="minorHAnsi"/>
                <w:color w:val="000000"/>
                <w:vertAlign w:val="superscript"/>
              </w:rPr>
              <w:t>15</w:t>
            </w:r>
            <w:r w:rsidRPr="00685C08">
              <w:rPr>
                <w:rFonts w:cstheme="minorHAnsi"/>
                <w:color w:val="000000"/>
              </w:rPr>
              <w:t xml:space="preserve"> - 9</w:t>
            </w:r>
            <w:r w:rsidRPr="00685C08">
              <w:rPr>
                <w:rFonts w:cstheme="minorHAnsi"/>
                <w:color w:val="000000"/>
                <w:vertAlign w:val="superscript"/>
              </w:rPr>
              <w:t>15</w:t>
            </w:r>
          </w:p>
        </w:tc>
        <w:tc>
          <w:tcPr>
            <w:tcW w:w="3119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 xml:space="preserve">Piątek, </w:t>
            </w:r>
            <w:r w:rsidRPr="00685C08">
              <w:rPr>
                <w:rFonts w:cstheme="minorHAnsi"/>
                <w:color w:val="000000"/>
              </w:rPr>
              <w:t>14</w:t>
            </w:r>
            <w:r w:rsidRPr="00685C08">
              <w:rPr>
                <w:rFonts w:cstheme="minorHAnsi"/>
                <w:color w:val="000000"/>
                <w:vertAlign w:val="superscript"/>
              </w:rPr>
              <w:t>15</w:t>
            </w:r>
            <w:r w:rsidRPr="00685C08">
              <w:rPr>
                <w:rFonts w:cstheme="minorHAnsi"/>
                <w:color w:val="000000"/>
              </w:rPr>
              <w:t xml:space="preserve"> - 15</w:t>
            </w:r>
            <w:r w:rsidRPr="00685C08">
              <w:rPr>
                <w:rFonts w:cstheme="minorHAnsi"/>
                <w:color w:val="000000"/>
                <w:vertAlign w:val="superscript"/>
              </w:rPr>
              <w:t>15</w:t>
            </w:r>
          </w:p>
        </w:tc>
        <w:tc>
          <w:tcPr>
            <w:tcW w:w="2942" w:type="dxa"/>
            <w:vAlign w:val="center"/>
          </w:tcPr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Koszalin, Śniadeckich 2,</w:t>
            </w:r>
          </w:p>
          <w:p w:rsidR="00EF616E" w:rsidRPr="00685C08" w:rsidRDefault="00EF616E" w:rsidP="00EB2EF7">
            <w:pPr>
              <w:jc w:val="center"/>
              <w:rPr>
                <w:rFonts w:cstheme="minorHAnsi"/>
              </w:rPr>
            </w:pPr>
            <w:r w:rsidRPr="00685C08">
              <w:rPr>
                <w:rFonts w:cstheme="minorHAnsi"/>
              </w:rPr>
              <w:t>106-13H</w:t>
            </w:r>
          </w:p>
        </w:tc>
      </w:tr>
    </w:tbl>
    <w:p w:rsidR="0063789E" w:rsidRPr="00685C08" w:rsidRDefault="0063789E">
      <w:pPr>
        <w:rPr>
          <w:rFonts w:cstheme="minorHAnsi"/>
        </w:rPr>
      </w:pPr>
    </w:p>
    <w:sectPr w:rsidR="0063789E" w:rsidRPr="00685C08" w:rsidSect="0063789E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zeztDQ2NTU3NDRR0lEKTi0uzszPAykwrgUALxg/eCwAAAA="/>
  </w:docVars>
  <w:rsids>
    <w:rsidRoot w:val="0063789E"/>
    <w:rsid w:val="001115AF"/>
    <w:rsid w:val="0015467B"/>
    <w:rsid w:val="001820A6"/>
    <w:rsid w:val="001B66C6"/>
    <w:rsid w:val="0027077E"/>
    <w:rsid w:val="00314CCD"/>
    <w:rsid w:val="00395AA6"/>
    <w:rsid w:val="003D6F48"/>
    <w:rsid w:val="004117D4"/>
    <w:rsid w:val="00454E63"/>
    <w:rsid w:val="004E4D2E"/>
    <w:rsid w:val="00605961"/>
    <w:rsid w:val="0063789E"/>
    <w:rsid w:val="00685C08"/>
    <w:rsid w:val="006B2124"/>
    <w:rsid w:val="006C1351"/>
    <w:rsid w:val="006C362D"/>
    <w:rsid w:val="006D2304"/>
    <w:rsid w:val="00721B14"/>
    <w:rsid w:val="00724D7D"/>
    <w:rsid w:val="00831A21"/>
    <w:rsid w:val="00856A85"/>
    <w:rsid w:val="00856DD4"/>
    <w:rsid w:val="00974F06"/>
    <w:rsid w:val="009773C2"/>
    <w:rsid w:val="00A14BF5"/>
    <w:rsid w:val="00A6468D"/>
    <w:rsid w:val="00BC6373"/>
    <w:rsid w:val="00C42C3A"/>
    <w:rsid w:val="00C64107"/>
    <w:rsid w:val="00C97276"/>
    <w:rsid w:val="00CB169D"/>
    <w:rsid w:val="00CE361D"/>
    <w:rsid w:val="00DC3041"/>
    <w:rsid w:val="00E31144"/>
    <w:rsid w:val="00E3467F"/>
    <w:rsid w:val="00E41D41"/>
    <w:rsid w:val="00E776FC"/>
    <w:rsid w:val="00EB2EF7"/>
    <w:rsid w:val="00EF616E"/>
    <w:rsid w:val="00F132BB"/>
    <w:rsid w:val="00F91AD1"/>
    <w:rsid w:val="00FB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F13D2"/>
  <w15:docId w15:val="{C53B3C87-ABC7-46D9-9F3E-73CE044BE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6C362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6378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K</dc:creator>
  <cp:lastModifiedBy>Iwona MICHALSKA-POŻOGA</cp:lastModifiedBy>
  <cp:revision>5</cp:revision>
  <dcterms:created xsi:type="dcterms:W3CDTF">2022-10-21T13:09:00Z</dcterms:created>
  <dcterms:modified xsi:type="dcterms:W3CDTF">2022-10-21T20:13:00Z</dcterms:modified>
</cp:coreProperties>
</file>